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6788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onika Mazur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n Pięt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